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6819" w:rsidRDefault="00426819" w:rsidP="00426819">
      <w:pPr>
        <w:autoSpaceDE w:val="0"/>
        <w:autoSpaceDN w:val="0"/>
        <w:adjustRightInd w:val="0"/>
        <w:rPr>
          <w:rFonts w:cs="Arial"/>
          <w:b/>
          <w:bCs/>
        </w:rPr>
      </w:pPr>
    </w:p>
    <w:p w:rsidR="00EC415F" w:rsidRDefault="00EC415F" w:rsidP="00EC415F">
      <w:pPr>
        <w:jc w:val="center"/>
        <w:rPr>
          <w:b/>
          <w:bCs/>
          <w:sz w:val="40"/>
          <w:szCs w:val="40"/>
          <w:lang w:val="en-IN"/>
        </w:rPr>
      </w:pPr>
      <w:r>
        <w:rPr>
          <w:b/>
          <w:bCs/>
          <w:sz w:val="40"/>
          <w:szCs w:val="40"/>
        </w:rPr>
        <w:t>Baptismal Registration</w:t>
      </w:r>
    </w:p>
    <w:p w:rsidR="00EC415F" w:rsidRDefault="00EC415F" w:rsidP="00EC415F">
      <w:pPr>
        <w:rPr>
          <w:rFonts w:ascii="Times New Roman" w:hAnsi="Times New Roman"/>
          <w:b/>
          <w:bCs/>
          <w:noProof/>
          <w:sz w:val="28"/>
          <w:szCs w:val="28"/>
          <w:lang w:eastAsia="en-IN" w:bidi="ml-IN"/>
        </w:rPr>
      </w:pPr>
      <w:r>
        <w:rPr>
          <w:rFonts w:ascii="Verdana" w:hAnsi="Verdana"/>
          <w:b/>
          <w:noProof/>
          <w:sz w:val="32"/>
          <w:szCs w:val="32"/>
          <w:lang w:eastAsia="en-IN" w:bidi="ml-IN"/>
        </w:rPr>
        <w:tab/>
      </w:r>
      <w:r>
        <w:rPr>
          <w:rFonts w:ascii="Verdana" w:hAnsi="Verdana"/>
          <w:b/>
          <w:noProof/>
          <w:sz w:val="32"/>
          <w:szCs w:val="32"/>
          <w:lang w:eastAsia="en-IN" w:bidi="ml-IN"/>
        </w:rPr>
        <w:tab/>
      </w:r>
      <w:r>
        <w:rPr>
          <w:rFonts w:ascii="Verdana" w:hAnsi="Verdana"/>
          <w:b/>
          <w:noProof/>
          <w:sz w:val="32"/>
          <w:szCs w:val="32"/>
          <w:lang w:eastAsia="en-IN" w:bidi="ml-IN"/>
        </w:rPr>
        <w:tab/>
      </w:r>
      <w:r>
        <w:rPr>
          <w:rFonts w:ascii="Verdana" w:hAnsi="Verdana"/>
          <w:b/>
          <w:noProof/>
          <w:sz w:val="32"/>
          <w:szCs w:val="32"/>
          <w:lang w:eastAsia="en-IN" w:bidi="ml-IN"/>
        </w:rPr>
        <w:tab/>
      </w:r>
      <w:r>
        <w:rPr>
          <w:rFonts w:ascii="Verdana" w:hAnsi="Verdana"/>
          <w:b/>
          <w:bCs/>
          <w:noProof/>
          <w:sz w:val="28"/>
          <w:szCs w:val="28"/>
          <w:lang w:eastAsia="en-IN" w:bidi="ml-IN"/>
        </w:rPr>
        <w:t xml:space="preserve">             </w:t>
      </w:r>
    </w:p>
    <w:p w:rsidR="00EC415F" w:rsidRDefault="00EC415F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i/>
          <w:iCs/>
          <w:sz w:val="24"/>
          <w:szCs w:val="24"/>
          <w:lang w:eastAsia="en-IN" w:bidi="ml-IN"/>
        </w:rPr>
        <w:t>Complete the application form and include the birth certificate of the child.</w:t>
      </w:r>
    </w:p>
    <w:p w:rsidR="00EC415F" w:rsidRDefault="00EC415F" w:rsidP="00EC415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  <w:t>Parental Information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Father's Full Name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Mother's Full Name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Address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Father’s Religion &amp; Parish</w:t>
      </w:r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in </w:t>
      </w:r>
      <w:proofErr w:type="gramStart"/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>Canada(</w:t>
      </w:r>
      <w:proofErr w:type="gramEnd"/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>As applicable)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Mother’s Religion &amp; Parish</w:t>
      </w:r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</w:t>
      </w:r>
      <w:proofErr w:type="gramStart"/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>( As</w:t>
      </w:r>
      <w:proofErr w:type="gramEnd"/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Applicable)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E-mail Address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Contact No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Name and address</w:t>
      </w:r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/Parish </w:t>
      </w:r>
      <w:proofErr w:type="gramStart"/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>of  the</w:t>
      </w:r>
      <w:proofErr w:type="gramEnd"/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s</w:t>
      </w:r>
      <w:bookmarkStart w:id="0" w:name="_GoBack"/>
      <w:bookmarkEnd w:id="0"/>
      <w:r>
        <w:rPr>
          <w:rFonts w:ascii="Times New Roman" w:eastAsia="Times New Roman" w:hAnsi="Times New Roman"/>
          <w:sz w:val="24"/>
          <w:szCs w:val="24"/>
          <w:lang w:eastAsia="en-IN" w:bidi="ml-IN"/>
        </w:rPr>
        <w:t>ponsor if receiving Sacrament of Confirmation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</w:p>
    <w:p w:rsidR="00EC415F" w:rsidRDefault="00EC415F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  <w:t>Child's Information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Child's Full Name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Baptismal Name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Birth Date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City/Town of Birth:</w:t>
      </w:r>
    </w:p>
    <w:p w:rsidR="00EC415F" w:rsidRDefault="00EC415F" w:rsidP="00EC415F">
      <w:pPr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Age:</w:t>
      </w:r>
    </w:p>
    <w:p w:rsidR="00EC415F" w:rsidRDefault="00EC415F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:rsidR="00EC415F" w:rsidRDefault="00EC415F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:rsidR="00EC415F" w:rsidRDefault="00EC415F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:rsidR="00EC415F" w:rsidRDefault="00EC415F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:rsidR="00DB0478" w:rsidRDefault="00DB0478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:rsidR="00DB0478" w:rsidRDefault="00DB0478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:rsidR="00EC415F" w:rsidRDefault="00EC415F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  <w:t>Faith Formation Information</w:t>
      </w:r>
    </w:p>
    <w:p w:rsidR="00EC415F" w:rsidRDefault="00EC415F" w:rsidP="00EC415F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Church were parents were married:</w:t>
      </w:r>
    </w:p>
    <w:p w:rsidR="00EC415F" w:rsidRDefault="00EC415F" w:rsidP="00EC415F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God Father’s Name:</w:t>
      </w:r>
    </w:p>
    <w:p w:rsidR="00EC415F" w:rsidRDefault="00EC415F" w:rsidP="00EC415F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Parish</w:t>
      </w:r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in Canada (If applicable)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:</w:t>
      </w:r>
    </w:p>
    <w:p w:rsidR="00EC415F" w:rsidRDefault="00EC415F" w:rsidP="00EC415F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God Mother’s Name:</w:t>
      </w:r>
    </w:p>
    <w:p w:rsidR="00EC415F" w:rsidRDefault="00EC415F" w:rsidP="00EC415F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Parish</w:t>
      </w:r>
      <w:r w:rsidR="00DB0478"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in Canada (If applicable)</w:t>
      </w:r>
      <w:r>
        <w:rPr>
          <w:rFonts w:ascii="Times New Roman" w:eastAsia="Times New Roman" w:hAnsi="Times New Roman"/>
          <w:sz w:val="24"/>
          <w:szCs w:val="24"/>
          <w:lang w:eastAsia="en-IN" w:bidi="ml-IN"/>
        </w:rPr>
        <w:t>:</w:t>
      </w:r>
    </w:p>
    <w:p w:rsidR="00EC415F" w:rsidRDefault="00EC415F" w:rsidP="00EC415F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 xml:space="preserve"> Date of Interview with the parish priest completed: Yes                       No </w:t>
      </w:r>
    </w:p>
    <w:p w:rsidR="00EC415F" w:rsidRDefault="00EC415F" w:rsidP="00EC415F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Tentative Baptism Date:</w:t>
      </w:r>
    </w:p>
    <w:p w:rsidR="00EC415F" w:rsidRDefault="00EC415F" w:rsidP="00EC415F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Confirmed Baptism date:</w:t>
      </w:r>
    </w:p>
    <w:p w:rsidR="00EC415F" w:rsidRDefault="00DB0478" w:rsidP="00EC415F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IN" w:bidi="ml-IN"/>
        </w:rPr>
      </w:pPr>
      <w:r>
        <w:rPr>
          <w:rFonts w:ascii="Times New Roman" w:eastAsia="Times New Roman" w:hAnsi="Times New Roman"/>
          <w:sz w:val="24"/>
          <w:szCs w:val="24"/>
          <w:lang w:eastAsia="en-IN" w:bidi="ml-IN"/>
        </w:rPr>
        <w:t>Baptismal C</w:t>
      </w:r>
      <w:r w:rsidR="00EC415F">
        <w:rPr>
          <w:rFonts w:ascii="Times New Roman" w:eastAsia="Times New Roman" w:hAnsi="Times New Roman"/>
          <w:sz w:val="24"/>
          <w:szCs w:val="24"/>
          <w:lang w:eastAsia="en-IN" w:bidi="ml-IN"/>
        </w:rPr>
        <w:t>ertificate:</w:t>
      </w:r>
    </w:p>
    <w:p w:rsidR="00EC415F" w:rsidRDefault="00EC415F" w:rsidP="00EC415F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  <w:lang w:eastAsia="en-IN" w:bidi="ml-IN"/>
        </w:rPr>
      </w:pPr>
    </w:p>
    <w:p w:rsidR="00EC415F" w:rsidRDefault="00EC415F" w:rsidP="00EC415F">
      <w:pPr>
        <w:rPr>
          <w:rFonts w:ascii="Times New Roman" w:hAnsi="Times New Roman"/>
          <w:bCs/>
          <w:sz w:val="24"/>
          <w:szCs w:val="24"/>
        </w:rPr>
      </w:pPr>
    </w:p>
    <w:p w:rsidR="00EC415F" w:rsidRDefault="00EC415F" w:rsidP="00EC415F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ignature of parent: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  <w:t>..............................................................</w:t>
      </w:r>
    </w:p>
    <w:p w:rsidR="00EC415F" w:rsidRDefault="00EC415F" w:rsidP="00EC415F">
      <w:pPr>
        <w:rPr>
          <w:rFonts w:ascii="Times New Roman" w:hAnsi="Times New Roman"/>
          <w:bCs/>
          <w:sz w:val="24"/>
          <w:szCs w:val="24"/>
        </w:rPr>
      </w:pPr>
    </w:p>
    <w:p w:rsidR="00EC415F" w:rsidRDefault="00EC415F" w:rsidP="00EC415F">
      <w:p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Name of the Parent: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  <w:t xml:space="preserve">.............................................................. </w:t>
      </w:r>
    </w:p>
    <w:p w:rsidR="00EC415F" w:rsidRDefault="00EC415F" w:rsidP="00EC415F">
      <w:pPr>
        <w:rPr>
          <w:rFonts w:ascii="Times New Roman" w:hAnsi="Times New Roman"/>
          <w:bCs/>
          <w:sz w:val="24"/>
          <w:szCs w:val="24"/>
        </w:rPr>
      </w:pPr>
    </w:p>
    <w:p w:rsidR="00EC415F" w:rsidRDefault="00EC415F" w:rsidP="00EC415F">
      <w:r>
        <w:rPr>
          <w:rFonts w:ascii="Times New Roman" w:hAnsi="Times New Roman"/>
          <w:bCs/>
          <w:sz w:val="24"/>
          <w:szCs w:val="24"/>
        </w:rPr>
        <w:t>Date: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</w:p>
    <w:sectPr w:rsidR="00EC415F" w:rsidSect="00D722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10" w:right="1440" w:bottom="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0228" w:rsidRDefault="00E30228" w:rsidP="00F1232E">
      <w:pPr>
        <w:spacing w:after="0" w:line="240" w:lineRule="auto"/>
      </w:pPr>
      <w:r>
        <w:separator/>
      </w:r>
    </w:p>
  </w:endnote>
  <w:endnote w:type="continuationSeparator" w:id="0">
    <w:p w:rsidR="00E30228" w:rsidRDefault="00E30228" w:rsidP="00F12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232E" w:rsidRDefault="00E30228">
    <w:pPr>
      <w:pStyle w:val="Footer"/>
    </w:pPr>
    <w:sdt>
      <w:sdtPr>
        <w:id w:val="969400743"/>
        <w:temporary/>
        <w:showingPlcHdr/>
      </w:sdtPr>
      <w:sdtEndPr/>
      <w:sdtContent>
        <w:r w:rsidR="00F1232E">
          <w:t>[Type text]</w:t>
        </w:r>
      </w:sdtContent>
    </w:sdt>
    <w:r w:rsidR="00F1232E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F1232E">
          <w:t>[Type text]</w:t>
        </w:r>
      </w:sdtContent>
    </w:sdt>
    <w:r w:rsidR="00F1232E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F1232E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232E" w:rsidRDefault="00F12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0478" w:rsidRDefault="00DB04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0228" w:rsidRDefault="00E30228" w:rsidP="00F1232E">
      <w:pPr>
        <w:spacing w:after="0" w:line="240" w:lineRule="auto"/>
      </w:pPr>
      <w:r>
        <w:separator/>
      </w:r>
    </w:p>
  </w:footnote>
  <w:footnote w:type="continuationSeparator" w:id="0">
    <w:p w:rsidR="00E30228" w:rsidRDefault="00E30228" w:rsidP="00F12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232E" w:rsidRDefault="00E30228">
    <w:pPr>
      <w:pStyle w:val="Header"/>
    </w:pPr>
    <w:sdt>
      <w:sdtPr>
        <w:id w:val="171999623"/>
        <w:placeholder>
          <w:docPart w:val="7C30ED9CABF6FA4BA4CA60EE74774065"/>
        </w:placeholder>
        <w:temporary/>
        <w:showingPlcHdr/>
      </w:sdtPr>
      <w:sdtEndPr/>
      <w:sdtContent>
        <w:r w:rsidR="00F1232E">
          <w:t>[Type text]</w:t>
        </w:r>
      </w:sdtContent>
    </w:sdt>
    <w:r w:rsidR="00F1232E">
      <w:ptab w:relativeTo="margin" w:alignment="center" w:leader="none"/>
    </w:r>
    <w:sdt>
      <w:sdtPr>
        <w:id w:val="171999624"/>
        <w:placeholder>
          <w:docPart w:val="FF9BCFD43540DD4CBA5E915BA97A76A9"/>
        </w:placeholder>
        <w:temporary/>
        <w:showingPlcHdr/>
      </w:sdtPr>
      <w:sdtEndPr/>
      <w:sdtContent>
        <w:r w:rsidR="00F1232E">
          <w:t>[Type text]</w:t>
        </w:r>
      </w:sdtContent>
    </w:sdt>
    <w:r w:rsidR="00F1232E">
      <w:ptab w:relativeTo="margin" w:alignment="right" w:leader="none"/>
    </w:r>
    <w:sdt>
      <w:sdtPr>
        <w:id w:val="171999625"/>
        <w:placeholder>
          <w:docPart w:val="54CB55E56F237A4E8BE45BFE76D310BF"/>
        </w:placeholder>
        <w:temporary/>
        <w:showingPlcHdr/>
      </w:sdtPr>
      <w:sdtEndPr/>
      <w:sdtContent>
        <w:r w:rsidR="00F1232E">
          <w:t>[Type text]</w:t>
        </w:r>
      </w:sdtContent>
    </w:sdt>
  </w:p>
  <w:p w:rsidR="00F1232E" w:rsidRDefault="00F12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232E" w:rsidRDefault="00F1232E">
    <w:pPr>
      <w:pStyle w:val="Header"/>
    </w:pPr>
    <w:r>
      <w:rPr>
        <w:noProof/>
        <w:lang w:val="en-IN" w:eastAsia="en-IN" w:bidi="ml-IN"/>
      </w:rPr>
      <w:drawing>
        <wp:inline distT="0" distB="0" distL="0" distR="0">
          <wp:extent cx="5486400" cy="89725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897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B0478" w:rsidRDefault="00DB0478" w:rsidP="00DB0478">
    <w:pPr>
      <w:pStyle w:val="Header"/>
      <w:jc w:val="center"/>
    </w:pPr>
    <w:r>
      <w:t xml:space="preserve">10 Cheltenham Road NW </w:t>
    </w:r>
    <w:r>
      <w:t>Calgary, Alberta T2L 0M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0478" w:rsidRDefault="00DB04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5F4CB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3666"/>
    <w:multiLevelType w:val="hybridMultilevel"/>
    <w:tmpl w:val="5270FB6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FF5E83"/>
    <w:multiLevelType w:val="hybridMultilevel"/>
    <w:tmpl w:val="33521EE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3B72885"/>
    <w:multiLevelType w:val="hybridMultilevel"/>
    <w:tmpl w:val="452AE7DC"/>
    <w:lvl w:ilvl="0" w:tplc="DEE489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1D7D93"/>
    <w:multiLevelType w:val="hybridMultilevel"/>
    <w:tmpl w:val="8F70438A"/>
    <w:lvl w:ilvl="0" w:tplc="DEE489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UwtDCyMDEwNzU0NjZQ0lEKTi0uzszPAykwqgUAoYCHoCwAAAA="/>
  </w:docVars>
  <w:rsids>
    <w:rsidRoot w:val="00BF4F06"/>
    <w:rsid w:val="00381BEB"/>
    <w:rsid w:val="00426819"/>
    <w:rsid w:val="00537738"/>
    <w:rsid w:val="006C7A49"/>
    <w:rsid w:val="00754C5B"/>
    <w:rsid w:val="007B5140"/>
    <w:rsid w:val="008005D1"/>
    <w:rsid w:val="009328AD"/>
    <w:rsid w:val="00AA286D"/>
    <w:rsid w:val="00AB7E45"/>
    <w:rsid w:val="00AF7F6F"/>
    <w:rsid w:val="00B6249A"/>
    <w:rsid w:val="00BE7D70"/>
    <w:rsid w:val="00BF4F06"/>
    <w:rsid w:val="00C70B61"/>
    <w:rsid w:val="00CA291E"/>
    <w:rsid w:val="00D14793"/>
    <w:rsid w:val="00D722E9"/>
    <w:rsid w:val="00DA12D9"/>
    <w:rsid w:val="00DB0478"/>
    <w:rsid w:val="00DC320F"/>
    <w:rsid w:val="00E30228"/>
    <w:rsid w:val="00EC415F"/>
    <w:rsid w:val="00EC5F56"/>
    <w:rsid w:val="00F1232E"/>
    <w:rsid w:val="00F52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29462D"/>
  <w15:docId w15:val="{D659EF2F-3EC1-493F-BDCF-9EB376715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 w:unhideWhenUsed="1"/>
    <w:lsdException w:name="No Spacing" w:semiHidden="1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uiPriority="48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5140"/>
    <w:pPr>
      <w:spacing w:after="160" w:line="259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232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32E"/>
    <w:rPr>
      <w:rFonts w:ascii="Lucida Grande" w:hAnsi="Lucida Grande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1232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2E"/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1232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2E"/>
    <w:rPr>
      <w:sz w:val="22"/>
      <w:szCs w:val="22"/>
      <w:lang w:val="en-US"/>
    </w:rPr>
  </w:style>
  <w:style w:type="paragraph" w:styleId="ListParagraph">
    <w:name w:val="List Paragraph"/>
    <w:basedOn w:val="Normal"/>
    <w:uiPriority w:val="34"/>
    <w:qFormat/>
    <w:rsid w:val="00AB7E45"/>
    <w:pPr>
      <w:spacing w:after="0" w:line="240" w:lineRule="auto"/>
      <w:ind w:left="720"/>
      <w:contextualSpacing/>
    </w:pPr>
    <w:rPr>
      <w:rFonts w:ascii="Arial" w:eastAsia="Times New Roman" w:hAnsi="Arial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39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30ED9CABF6FA4BA4CA60EE74774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D558B-44CD-874D-97DE-5740B6684675}"/>
      </w:docPartPr>
      <w:docPartBody>
        <w:p w:rsidR="00AF291C" w:rsidRDefault="009D10A8" w:rsidP="009D10A8">
          <w:pPr>
            <w:pStyle w:val="7C30ED9CABF6FA4BA4CA60EE74774065"/>
          </w:pPr>
          <w:r>
            <w:t>[Type text]</w:t>
          </w:r>
        </w:p>
      </w:docPartBody>
    </w:docPart>
    <w:docPart>
      <w:docPartPr>
        <w:name w:val="FF9BCFD43540DD4CBA5E915BA97A7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DF2D7-E451-554B-8B10-F9FA7091BD48}"/>
      </w:docPartPr>
      <w:docPartBody>
        <w:p w:rsidR="00AF291C" w:rsidRDefault="009D10A8" w:rsidP="009D10A8">
          <w:pPr>
            <w:pStyle w:val="FF9BCFD43540DD4CBA5E915BA97A76A9"/>
          </w:pPr>
          <w:r>
            <w:t>[Type text]</w:t>
          </w:r>
        </w:p>
      </w:docPartBody>
    </w:docPart>
    <w:docPart>
      <w:docPartPr>
        <w:name w:val="54CB55E56F237A4E8BE45BFE76D31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AF87A-16DE-9940-86E9-124BAC68C4DD}"/>
      </w:docPartPr>
      <w:docPartBody>
        <w:p w:rsidR="00AF291C" w:rsidRDefault="009D10A8" w:rsidP="009D10A8">
          <w:pPr>
            <w:pStyle w:val="54CB55E56F237A4E8BE45BFE76D310BF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9D10A8"/>
    <w:rsid w:val="007C251C"/>
    <w:rsid w:val="007D648F"/>
    <w:rsid w:val="009D10A8"/>
    <w:rsid w:val="00AF291C"/>
    <w:rsid w:val="00BE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64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C30ED9CABF6FA4BA4CA60EE74774065">
    <w:name w:val="7C30ED9CABF6FA4BA4CA60EE74774065"/>
    <w:rsid w:val="009D10A8"/>
  </w:style>
  <w:style w:type="paragraph" w:customStyle="1" w:styleId="FF9BCFD43540DD4CBA5E915BA97A76A9">
    <w:name w:val="FF9BCFD43540DD4CBA5E915BA97A76A9"/>
    <w:rsid w:val="009D10A8"/>
  </w:style>
  <w:style w:type="paragraph" w:customStyle="1" w:styleId="54CB55E56F237A4E8BE45BFE76D310BF">
    <w:name w:val="54CB55E56F237A4E8BE45BFE76D310BF"/>
    <w:rsid w:val="009D10A8"/>
  </w:style>
  <w:style w:type="paragraph" w:customStyle="1" w:styleId="0989F557119809468C322ADA835E58E4">
    <w:name w:val="0989F557119809468C322ADA835E58E4"/>
    <w:rsid w:val="009D10A8"/>
  </w:style>
  <w:style w:type="paragraph" w:customStyle="1" w:styleId="08B6EE8CAEC4CF4AB3D24E37A481AC1A">
    <w:name w:val="08B6EE8CAEC4CF4AB3D24E37A481AC1A"/>
    <w:rsid w:val="009D10A8"/>
  </w:style>
  <w:style w:type="paragraph" w:customStyle="1" w:styleId="DB2F8FCDDAFE924783FBCB908CB57C13">
    <w:name w:val="DB2F8FCDDAFE924783FBCB908CB57C13"/>
    <w:rsid w:val="009D10A8"/>
  </w:style>
  <w:style w:type="paragraph" w:customStyle="1" w:styleId="8A9D616548ABB04091AB17C0C150D471">
    <w:name w:val="8A9D616548ABB04091AB17C0C150D471"/>
    <w:rsid w:val="009D10A8"/>
  </w:style>
  <w:style w:type="paragraph" w:customStyle="1" w:styleId="D1C86623EB605A44BE853D1ABBFD43F5">
    <w:name w:val="D1C86623EB605A44BE853D1ABBFD43F5"/>
    <w:rsid w:val="009D10A8"/>
  </w:style>
  <w:style w:type="paragraph" w:customStyle="1" w:styleId="A742E75BF248B14999F84B0E86751058">
    <w:name w:val="A742E75BF248B14999F84B0E86751058"/>
    <w:rsid w:val="009D10A8"/>
  </w:style>
  <w:style w:type="paragraph" w:customStyle="1" w:styleId="884ECE5CA6476B4AA17AF0F1A7813426">
    <w:name w:val="884ECE5CA6476B4AA17AF0F1A7813426"/>
    <w:rsid w:val="009D10A8"/>
  </w:style>
  <w:style w:type="paragraph" w:customStyle="1" w:styleId="380769B888BDBE418EBDC9D432128B05">
    <w:name w:val="380769B888BDBE418EBDC9D432128B05"/>
    <w:rsid w:val="009D10A8"/>
  </w:style>
  <w:style w:type="paragraph" w:customStyle="1" w:styleId="95A3B99387FB4B46A177FD1FF8AECA9B">
    <w:name w:val="95A3B99387FB4B46A177FD1FF8AECA9B"/>
    <w:rsid w:val="009D10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D2BEA6-B99B-4F2F-ACE6-8EED99172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Aann Abraham</cp:lastModifiedBy>
  <cp:revision>2</cp:revision>
  <dcterms:created xsi:type="dcterms:W3CDTF">2018-01-26T20:02:00Z</dcterms:created>
  <dcterms:modified xsi:type="dcterms:W3CDTF">2018-01-26T20:02:00Z</dcterms:modified>
</cp:coreProperties>
</file>